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76333" w14:textId="77777777" w:rsidR="00596936" w:rsidRPr="008B3F46" w:rsidRDefault="00596936" w:rsidP="00596936">
      <w:pPr>
        <w:spacing w:line="276" w:lineRule="auto"/>
        <w:jc w:val="right"/>
        <w:rPr>
          <w:rFonts w:asciiTheme="minorHAnsi" w:hAnsiTheme="minorHAnsi" w:cstheme="minorHAnsi"/>
          <w:sz w:val="24"/>
          <w:szCs w:val="24"/>
        </w:rPr>
      </w:pPr>
    </w:p>
    <w:p w14:paraId="2C42DF62" w14:textId="77777777" w:rsidR="00596936" w:rsidRDefault="00596936" w:rsidP="00596936">
      <w:pPr>
        <w:tabs>
          <w:tab w:val="right" w:pos="8900"/>
        </w:tabs>
        <w:spacing w:line="276" w:lineRule="auto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>
        <w:rPr>
          <w:rFonts w:asciiTheme="minorHAnsi" w:hAnsiTheme="minorHAnsi" w:cstheme="minorHAnsi"/>
        </w:rPr>
        <w:tab/>
        <w:t>………….</w:t>
      </w:r>
      <w:r w:rsidRPr="008B3F46">
        <w:rPr>
          <w:rFonts w:asciiTheme="minorHAnsi" w:hAnsiTheme="minorHAnsi" w:cstheme="minorHAnsi"/>
        </w:rPr>
        <w:t>……………………</w:t>
      </w:r>
    </w:p>
    <w:p w14:paraId="1C80846D" w14:textId="77777777" w:rsidR="00596936" w:rsidRPr="00FB6A8C" w:rsidRDefault="00596936" w:rsidP="00596936">
      <w:pPr>
        <w:tabs>
          <w:tab w:val="center" w:pos="8080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</w:rPr>
        <w:tab/>
      </w:r>
      <w:r w:rsidRPr="00FB6A8C">
        <w:rPr>
          <w:rFonts w:asciiTheme="minorHAnsi" w:hAnsiTheme="minorHAnsi" w:cstheme="minorHAnsi"/>
          <w:sz w:val="16"/>
          <w:szCs w:val="16"/>
        </w:rPr>
        <w:t>(miejscowość, data)</w:t>
      </w:r>
    </w:p>
    <w:p w14:paraId="09650A90" w14:textId="77777777" w:rsidR="00596936" w:rsidRPr="008B3F46" w:rsidRDefault="00596936" w:rsidP="00596936">
      <w:pPr>
        <w:tabs>
          <w:tab w:val="center" w:pos="1302"/>
        </w:tabs>
        <w:spacing w:line="276" w:lineRule="auto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  <w:r w:rsidRPr="00FB6A8C">
        <w:rPr>
          <w:rFonts w:asciiTheme="minorHAnsi" w:hAnsiTheme="minorHAnsi" w:cstheme="minorHAnsi"/>
          <w:sz w:val="16"/>
          <w:szCs w:val="16"/>
        </w:rPr>
        <w:tab/>
        <w:t>(nazwa firmy)</w:t>
      </w:r>
      <w:r w:rsidRPr="00FB6A8C">
        <w:rPr>
          <w:rFonts w:asciiTheme="minorHAnsi" w:hAnsiTheme="minorHAnsi" w:cstheme="minorHAnsi"/>
          <w:sz w:val="16"/>
          <w:szCs w:val="16"/>
        </w:rPr>
        <w:br/>
      </w:r>
    </w:p>
    <w:p w14:paraId="0452FC4D" w14:textId="77777777" w:rsidR="00596936" w:rsidRPr="008B3F46" w:rsidRDefault="00596936" w:rsidP="00596936">
      <w:pPr>
        <w:spacing w:line="276" w:lineRule="auto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</w:p>
    <w:p w14:paraId="7EA5BC1C" w14:textId="77777777" w:rsidR="00596936" w:rsidRPr="00FB6A8C" w:rsidRDefault="00596936" w:rsidP="00596936">
      <w:pPr>
        <w:tabs>
          <w:tab w:val="center" w:pos="1302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  <w:r w:rsidRPr="00FB6A8C">
        <w:rPr>
          <w:rFonts w:asciiTheme="minorHAnsi" w:hAnsiTheme="minorHAnsi" w:cstheme="minorHAnsi"/>
          <w:sz w:val="16"/>
          <w:szCs w:val="16"/>
        </w:rPr>
        <w:tab/>
        <w:t>(numer NIP, adres siedziby)</w:t>
      </w:r>
    </w:p>
    <w:p w14:paraId="372E6978" w14:textId="77777777" w:rsidR="00596936" w:rsidRPr="008B3F46" w:rsidRDefault="00596936" w:rsidP="00596936">
      <w:pPr>
        <w:spacing w:line="276" w:lineRule="auto"/>
        <w:rPr>
          <w:rFonts w:asciiTheme="minorHAnsi" w:hAnsiTheme="minorHAnsi" w:cstheme="minorHAnsi"/>
        </w:rPr>
      </w:pPr>
    </w:p>
    <w:p w14:paraId="0A90FEA2" w14:textId="77777777" w:rsidR="00596936" w:rsidRPr="00FB6A8C" w:rsidRDefault="00596936" w:rsidP="00596936">
      <w:pPr>
        <w:tabs>
          <w:tab w:val="center" w:pos="1302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  <w:r w:rsidRPr="00FB6A8C">
        <w:rPr>
          <w:rFonts w:asciiTheme="minorHAnsi" w:hAnsiTheme="minorHAnsi" w:cstheme="minorHAnsi"/>
          <w:sz w:val="16"/>
          <w:szCs w:val="16"/>
        </w:rPr>
        <w:tab/>
        <w:t>(dane osoby reprezentującej)</w:t>
      </w:r>
    </w:p>
    <w:p w14:paraId="77853EC0" w14:textId="77777777" w:rsidR="00596936" w:rsidRPr="008B3F46" w:rsidRDefault="00596936" w:rsidP="00596936">
      <w:pPr>
        <w:tabs>
          <w:tab w:val="center" w:pos="1302"/>
        </w:tabs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3029E48F" w14:textId="77777777" w:rsidR="00415CFB" w:rsidRPr="00596936" w:rsidRDefault="00415CFB" w:rsidP="00415CFB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14:paraId="523203A9" w14:textId="1EF1DE38" w:rsidR="00415CFB" w:rsidRPr="00596936" w:rsidRDefault="00AD1375" w:rsidP="00DB4663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596936">
        <w:rPr>
          <w:rFonts w:asciiTheme="minorHAnsi" w:hAnsiTheme="minorHAnsi" w:cstheme="minorHAnsi"/>
          <w:b/>
          <w:sz w:val="28"/>
          <w:szCs w:val="28"/>
        </w:rPr>
        <w:t>DEKLARACJA</w:t>
      </w:r>
      <w:r w:rsidR="00EF7568" w:rsidRPr="00596936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DF6068" w:rsidRPr="00596936">
        <w:rPr>
          <w:rFonts w:asciiTheme="minorHAnsi" w:hAnsiTheme="minorHAnsi" w:cstheme="minorHAnsi"/>
          <w:b/>
          <w:sz w:val="28"/>
          <w:szCs w:val="28"/>
        </w:rPr>
        <w:br/>
      </w:r>
      <w:r w:rsidRPr="00596936">
        <w:rPr>
          <w:rFonts w:asciiTheme="minorHAnsi" w:hAnsiTheme="minorHAnsi" w:cstheme="minorHAnsi"/>
          <w:b/>
          <w:sz w:val="28"/>
          <w:szCs w:val="28"/>
        </w:rPr>
        <w:t>organizatora prac badawczych w zakresie bezpieczeństwa ruchu drogowego</w:t>
      </w:r>
    </w:p>
    <w:p w14:paraId="63C34FB2" w14:textId="24AC7815" w:rsidR="00415CFB" w:rsidRPr="00596936" w:rsidRDefault="00415CFB" w:rsidP="00DB4663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596936">
        <w:rPr>
          <w:rFonts w:asciiTheme="minorHAnsi" w:hAnsiTheme="minorHAnsi" w:cstheme="minorHAnsi"/>
          <w:sz w:val="24"/>
          <w:szCs w:val="24"/>
        </w:rPr>
        <w:br/>
      </w:r>
      <w:r w:rsidR="00E66E8D" w:rsidRPr="00596936">
        <w:rPr>
          <w:rFonts w:asciiTheme="minorHAnsi" w:hAnsiTheme="minorHAnsi" w:cstheme="minorHAnsi"/>
          <w:sz w:val="24"/>
          <w:szCs w:val="24"/>
        </w:rPr>
        <w:t>O</w:t>
      </w:r>
      <w:r w:rsidR="00EF7568" w:rsidRPr="00596936">
        <w:rPr>
          <w:rFonts w:asciiTheme="minorHAnsi" w:hAnsiTheme="minorHAnsi" w:cstheme="minorHAnsi"/>
          <w:sz w:val="24"/>
          <w:szCs w:val="24"/>
        </w:rPr>
        <w:t xml:space="preserve">świadczam, że </w:t>
      </w:r>
      <w:r w:rsidR="00AD1375" w:rsidRPr="00596936">
        <w:rPr>
          <w:rFonts w:asciiTheme="minorHAnsi" w:hAnsiTheme="minorHAnsi" w:cstheme="minorHAnsi"/>
          <w:sz w:val="24"/>
          <w:szCs w:val="24"/>
        </w:rPr>
        <w:t>prace badawcze prowadzone z wykorzystaniem pojazdu zautomatyzowanego / pojazdu w pełni zautomatyzowanego nie będą powodować zagrożenia bezpieczeństwa w ruchu drogowym ani poważnego zakłócenia ruchu drogowego.</w:t>
      </w:r>
    </w:p>
    <w:p w14:paraId="56D54FAE" w14:textId="77777777" w:rsidR="00415CFB" w:rsidRPr="00596936" w:rsidRDefault="00415CFB" w:rsidP="00415CFB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05EB541" w14:textId="7D902BEB" w:rsidR="00415CFB" w:rsidRPr="00596936" w:rsidRDefault="00AD1375" w:rsidP="00415CFB">
      <w:pPr>
        <w:jc w:val="both"/>
        <w:rPr>
          <w:rFonts w:asciiTheme="minorHAnsi" w:hAnsiTheme="minorHAnsi" w:cstheme="minorHAnsi"/>
        </w:rPr>
      </w:pPr>
      <w:r w:rsidRPr="00596936">
        <w:rPr>
          <w:rFonts w:asciiTheme="minorHAnsi" w:hAnsiTheme="minorHAnsi" w:cstheme="minorHAnsi"/>
        </w:rPr>
        <w:br/>
      </w:r>
    </w:p>
    <w:p w14:paraId="643EC416" w14:textId="77777777" w:rsidR="00596936" w:rsidRPr="008B3F46" w:rsidRDefault="00596936" w:rsidP="00596936">
      <w:pPr>
        <w:tabs>
          <w:tab w:val="center" w:pos="7088"/>
        </w:tabs>
        <w:spacing w:line="276" w:lineRule="auto"/>
        <w:jc w:val="both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ab/>
        <w:t>……………</w:t>
      </w:r>
      <w:r>
        <w:rPr>
          <w:rFonts w:asciiTheme="minorHAnsi" w:hAnsiTheme="minorHAnsi" w:cstheme="minorHAnsi"/>
        </w:rPr>
        <w:t>…….</w:t>
      </w:r>
      <w:r w:rsidRPr="008B3F46">
        <w:rPr>
          <w:rFonts w:asciiTheme="minorHAnsi" w:hAnsiTheme="minorHAnsi" w:cstheme="minorHAnsi"/>
        </w:rPr>
        <w:t>……………</w:t>
      </w:r>
    </w:p>
    <w:p w14:paraId="4B331D97" w14:textId="0759108C" w:rsidR="00D64F38" w:rsidRPr="00C50EBC" w:rsidRDefault="00596936" w:rsidP="00C50EBC">
      <w:pPr>
        <w:tabs>
          <w:tab w:val="center" w:pos="7088"/>
        </w:tabs>
        <w:spacing w:line="276" w:lineRule="auto"/>
        <w:jc w:val="both"/>
        <w:rPr>
          <w:rFonts w:asciiTheme="minorHAnsi" w:hAnsiTheme="minorHAnsi" w:cstheme="minorHAnsi"/>
          <w:sz w:val="16"/>
          <w:szCs w:val="16"/>
        </w:rPr>
      </w:pPr>
      <w:r w:rsidRPr="000C5AAB">
        <w:rPr>
          <w:rFonts w:asciiTheme="minorHAnsi" w:hAnsiTheme="minorHAnsi" w:cstheme="minorHAnsi"/>
          <w:sz w:val="16"/>
          <w:szCs w:val="16"/>
        </w:rPr>
        <w:tab/>
        <w:t>(podpis)</w:t>
      </w:r>
      <w:bookmarkStart w:id="0" w:name="_GoBack"/>
      <w:bookmarkEnd w:id="0"/>
    </w:p>
    <w:sectPr w:rsidR="00D64F38" w:rsidRPr="00C50EBC" w:rsidSect="00A32EBB">
      <w:headerReference w:type="first" r:id="rId8"/>
      <w:footerReference w:type="first" r:id="rId9"/>
      <w:pgSz w:w="11906" w:h="16838"/>
      <w:pgMar w:top="1560" w:right="1418" w:bottom="1418" w:left="1588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DDB7FC" w14:textId="77777777" w:rsidR="00A870D3" w:rsidRDefault="00A870D3" w:rsidP="00CF2FF3">
      <w:r>
        <w:separator/>
      </w:r>
    </w:p>
  </w:endnote>
  <w:endnote w:type="continuationSeparator" w:id="0">
    <w:p w14:paraId="3701C85C" w14:textId="77777777" w:rsidR="00A870D3" w:rsidRDefault="00A870D3" w:rsidP="00CF2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F2F47" w14:textId="77777777" w:rsidR="002B5189" w:rsidRDefault="002B5189">
    <w:pPr>
      <w:pStyle w:val="Stopka"/>
    </w:pPr>
    <w:r>
      <w:rPr>
        <w:noProof/>
        <w:lang w:eastAsia="pl-PL"/>
      </w:rPr>
      <w:drawing>
        <wp:inline distT="0" distB="0" distL="0" distR="0" wp14:anchorId="5BA7B508" wp14:editId="4BD8D2B1">
          <wp:extent cx="2343912" cy="643128"/>
          <wp:effectExtent l="0" t="0" r="0" b="508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3912" cy="643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B11D5B" w14:textId="77777777" w:rsidR="00A870D3" w:rsidRDefault="00A870D3" w:rsidP="00CF2FF3">
      <w:r>
        <w:separator/>
      </w:r>
    </w:p>
  </w:footnote>
  <w:footnote w:type="continuationSeparator" w:id="0">
    <w:p w14:paraId="48314DF5" w14:textId="77777777" w:rsidR="00A870D3" w:rsidRDefault="00A870D3" w:rsidP="00CF2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10AB3" w14:textId="77777777" w:rsidR="002B5189" w:rsidRDefault="002B518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23D3F9FB" wp14:editId="1629C643">
          <wp:simplePos x="0" y="0"/>
          <wp:positionH relativeFrom="column">
            <wp:posOffset>-709295</wp:posOffset>
          </wp:positionH>
          <wp:positionV relativeFrom="paragraph">
            <wp:posOffset>-46990</wp:posOffset>
          </wp:positionV>
          <wp:extent cx="2098800" cy="558000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800" cy="55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019E4"/>
    <w:multiLevelType w:val="hybridMultilevel"/>
    <w:tmpl w:val="591CFD2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945DE"/>
    <w:multiLevelType w:val="hybridMultilevel"/>
    <w:tmpl w:val="DDFED57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036B9"/>
    <w:multiLevelType w:val="hybridMultilevel"/>
    <w:tmpl w:val="F2FEB1D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A9A393B"/>
    <w:multiLevelType w:val="hybridMultilevel"/>
    <w:tmpl w:val="2A6CCD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A69EC"/>
    <w:multiLevelType w:val="multilevel"/>
    <w:tmpl w:val="C25CC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8030B4"/>
    <w:multiLevelType w:val="hybridMultilevel"/>
    <w:tmpl w:val="6E483064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37422FF4"/>
    <w:multiLevelType w:val="hybridMultilevel"/>
    <w:tmpl w:val="96FEF784"/>
    <w:lvl w:ilvl="0" w:tplc="67BE585E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AF0008"/>
    <w:multiLevelType w:val="hybridMultilevel"/>
    <w:tmpl w:val="A7D652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0A2A27"/>
    <w:multiLevelType w:val="hybridMultilevel"/>
    <w:tmpl w:val="E39EAD2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6081675"/>
    <w:multiLevelType w:val="hybridMultilevel"/>
    <w:tmpl w:val="5D5273EC"/>
    <w:lvl w:ilvl="0" w:tplc="067E7906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6C9903B7"/>
    <w:multiLevelType w:val="hybridMultilevel"/>
    <w:tmpl w:val="458A2146"/>
    <w:lvl w:ilvl="0" w:tplc="0415000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11" w15:restartNumberingAfterBreak="0">
    <w:nsid w:val="7A55650B"/>
    <w:multiLevelType w:val="hybridMultilevel"/>
    <w:tmpl w:val="2220B084"/>
    <w:lvl w:ilvl="0" w:tplc="B776CD6A">
      <w:start w:val="2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2"/>
  </w:num>
  <w:num w:numId="5">
    <w:abstractNumId w:val="5"/>
  </w:num>
  <w:num w:numId="6">
    <w:abstractNumId w:val="9"/>
  </w:num>
  <w:num w:numId="7">
    <w:abstractNumId w:val="7"/>
  </w:num>
  <w:num w:numId="8">
    <w:abstractNumId w:val="11"/>
  </w:num>
  <w:num w:numId="9">
    <w:abstractNumId w:val="6"/>
  </w:num>
  <w:num w:numId="10">
    <w:abstractNumId w:val="10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7QwsDA0NrEwMLJQ0lEKTi0uzszPAykwqgUA60zwlywAAAA="/>
  </w:docVars>
  <w:rsids>
    <w:rsidRoot w:val="00C551A9"/>
    <w:rsid w:val="00003CC4"/>
    <w:rsid w:val="00005699"/>
    <w:rsid w:val="00017FD7"/>
    <w:rsid w:val="00021347"/>
    <w:rsid w:val="00026818"/>
    <w:rsid w:val="0004206E"/>
    <w:rsid w:val="00050B5F"/>
    <w:rsid w:val="0005611A"/>
    <w:rsid w:val="000651E3"/>
    <w:rsid w:val="00066192"/>
    <w:rsid w:val="000727FD"/>
    <w:rsid w:val="00082C4D"/>
    <w:rsid w:val="000836C5"/>
    <w:rsid w:val="00094BF9"/>
    <w:rsid w:val="000B3A0A"/>
    <w:rsid w:val="000C5F86"/>
    <w:rsid w:val="000E0C02"/>
    <w:rsid w:val="000E3F30"/>
    <w:rsid w:val="000E403E"/>
    <w:rsid w:val="000F5D6A"/>
    <w:rsid w:val="000F6077"/>
    <w:rsid w:val="001058A2"/>
    <w:rsid w:val="001122B9"/>
    <w:rsid w:val="00145780"/>
    <w:rsid w:val="001510E7"/>
    <w:rsid w:val="001518A6"/>
    <w:rsid w:val="00156DC5"/>
    <w:rsid w:val="00157562"/>
    <w:rsid w:val="00161059"/>
    <w:rsid w:val="00167067"/>
    <w:rsid w:val="001739B9"/>
    <w:rsid w:val="00187569"/>
    <w:rsid w:val="00187E5E"/>
    <w:rsid w:val="001C024A"/>
    <w:rsid w:val="001C4B71"/>
    <w:rsid w:val="001D6647"/>
    <w:rsid w:val="001D6B11"/>
    <w:rsid w:val="001E11E0"/>
    <w:rsid w:val="001E235D"/>
    <w:rsid w:val="001E2497"/>
    <w:rsid w:val="001F77DD"/>
    <w:rsid w:val="00201F98"/>
    <w:rsid w:val="00212746"/>
    <w:rsid w:val="002336D6"/>
    <w:rsid w:val="00233FC1"/>
    <w:rsid w:val="00234B85"/>
    <w:rsid w:val="00247893"/>
    <w:rsid w:val="00253380"/>
    <w:rsid w:val="00253961"/>
    <w:rsid w:val="002550A4"/>
    <w:rsid w:val="0026244C"/>
    <w:rsid w:val="00275BEE"/>
    <w:rsid w:val="00276024"/>
    <w:rsid w:val="00276E62"/>
    <w:rsid w:val="00277330"/>
    <w:rsid w:val="00280D49"/>
    <w:rsid w:val="0029382D"/>
    <w:rsid w:val="00295B90"/>
    <w:rsid w:val="002A1B01"/>
    <w:rsid w:val="002B5189"/>
    <w:rsid w:val="002B5BFD"/>
    <w:rsid w:val="002B62CA"/>
    <w:rsid w:val="002C21D4"/>
    <w:rsid w:val="002D30F0"/>
    <w:rsid w:val="002F2031"/>
    <w:rsid w:val="002F75F4"/>
    <w:rsid w:val="00300D9A"/>
    <w:rsid w:val="00326517"/>
    <w:rsid w:val="003628CB"/>
    <w:rsid w:val="003718C9"/>
    <w:rsid w:val="00373963"/>
    <w:rsid w:val="00374D4A"/>
    <w:rsid w:val="00380271"/>
    <w:rsid w:val="003900BC"/>
    <w:rsid w:val="0039051D"/>
    <w:rsid w:val="00391102"/>
    <w:rsid w:val="003921D2"/>
    <w:rsid w:val="0039395D"/>
    <w:rsid w:val="003A267B"/>
    <w:rsid w:val="003A551C"/>
    <w:rsid w:val="003B050D"/>
    <w:rsid w:val="003B50F8"/>
    <w:rsid w:val="003C0564"/>
    <w:rsid w:val="003C6DE7"/>
    <w:rsid w:val="003D06AF"/>
    <w:rsid w:val="003E0CBA"/>
    <w:rsid w:val="004002A9"/>
    <w:rsid w:val="0041390C"/>
    <w:rsid w:val="00415CFB"/>
    <w:rsid w:val="0043472D"/>
    <w:rsid w:val="00446587"/>
    <w:rsid w:val="0044746D"/>
    <w:rsid w:val="00456FD3"/>
    <w:rsid w:val="004604D2"/>
    <w:rsid w:val="00461117"/>
    <w:rsid w:val="00472F54"/>
    <w:rsid w:val="0048017F"/>
    <w:rsid w:val="00491140"/>
    <w:rsid w:val="00492C6A"/>
    <w:rsid w:val="004A6C21"/>
    <w:rsid w:val="004B27DB"/>
    <w:rsid w:val="004B3035"/>
    <w:rsid w:val="004C2DD4"/>
    <w:rsid w:val="004D5EE0"/>
    <w:rsid w:val="004E0E24"/>
    <w:rsid w:val="004E15FF"/>
    <w:rsid w:val="00503CCE"/>
    <w:rsid w:val="00544EDB"/>
    <w:rsid w:val="005461FB"/>
    <w:rsid w:val="00547B0A"/>
    <w:rsid w:val="00565721"/>
    <w:rsid w:val="00575B9D"/>
    <w:rsid w:val="00594953"/>
    <w:rsid w:val="00596171"/>
    <w:rsid w:val="00596936"/>
    <w:rsid w:val="005A4D30"/>
    <w:rsid w:val="005B0A88"/>
    <w:rsid w:val="005B2C26"/>
    <w:rsid w:val="005B2C86"/>
    <w:rsid w:val="005C2BDA"/>
    <w:rsid w:val="005C2F49"/>
    <w:rsid w:val="005E40BB"/>
    <w:rsid w:val="005F2173"/>
    <w:rsid w:val="005F4764"/>
    <w:rsid w:val="005F5848"/>
    <w:rsid w:val="00614543"/>
    <w:rsid w:val="0062357D"/>
    <w:rsid w:val="00634C21"/>
    <w:rsid w:val="006445F6"/>
    <w:rsid w:val="00652950"/>
    <w:rsid w:val="00655435"/>
    <w:rsid w:val="00663956"/>
    <w:rsid w:val="006650B1"/>
    <w:rsid w:val="00673223"/>
    <w:rsid w:val="00675B76"/>
    <w:rsid w:val="006829DD"/>
    <w:rsid w:val="00687325"/>
    <w:rsid w:val="006966B8"/>
    <w:rsid w:val="006976B5"/>
    <w:rsid w:val="006A1EAC"/>
    <w:rsid w:val="006B4BA9"/>
    <w:rsid w:val="006C0362"/>
    <w:rsid w:val="006C56A9"/>
    <w:rsid w:val="006C56E8"/>
    <w:rsid w:val="006C7985"/>
    <w:rsid w:val="006D355C"/>
    <w:rsid w:val="006E02B2"/>
    <w:rsid w:val="006E349E"/>
    <w:rsid w:val="006E7B64"/>
    <w:rsid w:val="006F1E6E"/>
    <w:rsid w:val="00702159"/>
    <w:rsid w:val="00710BDD"/>
    <w:rsid w:val="0071425B"/>
    <w:rsid w:val="007205CB"/>
    <w:rsid w:val="00720D85"/>
    <w:rsid w:val="00724265"/>
    <w:rsid w:val="0072448C"/>
    <w:rsid w:val="00726D91"/>
    <w:rsid w:val="007278E4"/>
    <w:rsid w:val="00736EF5"/>
    <w:rsid w:val="0075265B"/>
    <w:rsid w:val="007619DB"/>
    <w:rsid w:val="0076707A"/>
    <w:rsid w:val="007714A7"/>
    <w:rsid w:val="00777BE3"/>
    <w:rsid w:val="007867BC"/>
    <w:rsid w:val="00795F6E"/>
    <w:rsid w:val="00797BAE"/>
    <w:rsid w:val="007A09EC"/>
    <w:rsid w:val="007E6A9E"/>
    <w:rsid w:val="007F2BBD"/>
    <w:rsid w:val="007F5792"/>
    <w:rsid w:val="007F660E"/>
    <w:rsid w:val="007F6DAE"/>
    <w:rsid w:val="00800ADA"/>
    <w:rsid w:val="00824F88"/>
    <w:rsid w:val="00832B8E"/>
    <w:rsid w:val="00844610"/>
    <w:rsid w:val="00847E8C"/>
    <w:rsid w:val="00851CEA"/>
    <w:rsid w:val="00853CFB"/>
    <w:rsid w:val="0085547A"/>
    <w:rsid w:val="00855E79"/>
    <w:rsid w:val="00856D52"/>
    <w:rsid w:val="0086760E"/>
    <w:rsid w:val="008C34AD"/>
    <w:rsid w:val="008D0FCE"/>
    <w:rsid w:val="008E6C67"/>
    <w:rsid w:val="008F44B7"/>
    <w:rsid w:val="008F5EA7"/>
    <w:rsid w:val="0090087B"/>
    <w:rsid w:val="0091019B"/>
    <w:rsid w:val="00915D3F"/>
    <w:rsid w:val="00920722"/>
    <w:rsid w:val="0092577D"/>
    <w:rsid w:val="0093200F"/>
    <w:rsid w:val="00934899"/>
    <w:rsid w:val="00934DB5"/>
    <w:rsid w:val="009442A4"/>
    <w:rsid w:val="009538B8"/>
    <w:rsid w:val="00961DAD"/>
    <w:rsid w:val="009629C0"/>
    <w:rsid w:val="00966553"/>
    <w:rsid w:val="009667C8"/>
    <w:rsid w:val="0097242A"/>
    <w:rsid w:val="00973EDA"/>
    <w:rsid w:val="00975A29"/>
    <w:rsid w:val="00981AA2"/>
    <w:rsid w:val="00985CD5"/>
    <w:rsid w:val="009A1BE4"/>
    <w:rsid w:val="009B43A1"/>
    <w:rsid w:val="009C28C0"/>
    <w:rsid w:val="009C6D7A"/>
    <w:rsid w:val="009F73D2"/>
    <w:rsid w:val="00A12E69"/>
    <w:rsid w:val="00A235CC"/>
    <w:rsid w:val="00A23CD6"/>
    <w:rsid w:val="00A31DCE"/>
    <w:rsid w:val="00A32EBB"/>
    <w:rsid w:val="00A5012C"/>
    <w:rsid w:val="00A51EAE"/>
    <w:rsid w:val="00A57B7D"/>
    <w:rsid w:val="00A57EEA"/>
    <w:rsid w:val="00A70A80"/>
    <w:rsid w:val="00A84C3C"/>
    <w:rsid w:val="00A870D3"/>
    <w:rsid w:val="00A914C1"/>
    <w:rsid w:val="00A9575F"/>
    <w:rsid w:val="00AA470C"/>
    <w:rsid w:val="00AA6D43"/>
    <w:rsid w:val="00AB211E"/>
    <w:rsid w:val="00AB79CC"/>
    <w:rsid w:val="00AD0552"/>
    <w:rsid w:val="00AD1375"/>
    <w:rsid w:val="00AD1F8A"/>
    <w:rsid w:val="00AD2862"/>
    <w:rsid w:val="00AE06A7"/>
    <w:rsid w:val="00AE273F"/>
    <w:rsid w:val="00AE34FD"/>
    <w:rsid w:val="00AF0473"/>
    <w:rsid w:val="00AF73ED"/>
    <w:rsid w:val="00B277A7"/>
    <w:rsid w:val="00B404F5"/>
    <w:rsid w:val="00B41BE7"/>
    <w:rsid w:val="00B44A07"/>
    <w:rsid w:val="00B57087"/>
    <w:rsid w:val="00B63E13"/>
    <w:rsid w:val="00B66640"/>
    <w:rsid w:val="00B70455"/>
    <w:rsid w:val="00B94442"/>
    <w:rsid w:val="00BA2A08"/>
    <w:rsid w:val="00BA40A4"/>
    <w:rsid w:val="00BB537D"/>
    <w:rsid w:val="00BD5B3C"/>
    <w:rsid w:val="00BD7C5D"/>
    <w:rsid w:val="00BE4395"/>
    <w:rsid w:val="00BF18B5"/>
    <w:rsid w:val="00BF40B8"/>
    <w:rsid w:val="00C002F0"/>
    <w:rsid w:val="00C04A39"/>
    <w:rsid w:val="00C05088"/>
    <w:rsid w:val="00C11DEF"/>
    <w:rsid w:val="00C21371"/>
    <w:rsid w:val="00C27FAB"/>
    <w:rsid w:val="00C355ED"/>
    <w:rsid w:val="00C50EBC"/>
    <w:rsid w:val="00C53403"/>
    <w:rsid w:val="00C5472E"/>
    <w:rsid w:val="00C551A9"/>
    <w:rsid w:val="00C6460A"/>
    <w:rsid w:val="00C67966"/>
    <w:rsid w:val="00C712A8"/>
    <w:rsid w:val="00C743A9"/>
    <w:rsid w:val="00C91C91"/>
    <w:rsid w:val="00C94757"/>
    <w:rsid w:val="00C96066"/>
    <w:rsid w:val="00CA4A0D"/>
    <w:rsid w:val="00CB531A"/>
    <w:rsid w:val="00CC4763"/>
    <w:rsid w:val="00CD5A90"/>
    <w:rsid w:val="00CF2FF3"/>
    <w:rsid w:val="00D00DEC"/>
    <w:rsid w:val="00D0323C"/>
    <w:rsid w:val="00D20BD4"/>
    <w:rsid w:val="00D31B83"/>
    <w:rsid w:val="00D36897"/>
    <w:rsid w:val="00D36AB8"/>
    <w:rsid w:val="00D37462"/>
    <w:rsid w:val="00D64F38"/>
    <w:rsid w:val="00D73528"/>
    <w:rsid w:val="00D9367E"/>
    <w:rsid w:val="00D96E3E"/>
    <w:rsid w:val="00DA3169"/>
    <w:rsid w:val="00DB4663"/>
    <w:rsid w:val="00DB50D3"/>
    <w:rsid w:val="00DB67F0"/>
    <w:rsid w:val="00DB6B62"/>
    <w:rsid w:val="00DB6E7D"/>
    <w:rsid w:val="00DD1A10"/>
    <w:rsid w:val="00DD402C"/>
    <w:rsid w:val="00DE01B5"/>
    <w:rsid w:val="00DF23F9"/>
    <w:rsid w:val="00DF2E3C"/>
    <w:rsid w:val="00DF5D12"/>
    <w:rsid w:val="00DF6068"/>
    <w:rsid w:val="00DF6AE9"/>
    <w:rsid w:val="00DF7860"/>
    <w:rsid w:val="00E00452"/>
    <w:rsid w:val="00E11728"/>
    <w:rsid w:val="00E30042"/>
    <w:rsid w:val="00E3280A"/>
    <w:rsid w:val="00E42186"/>
    <w:rsid w:val="00E46FCD"/>
    <w:rsid w:val="00E4722B"/>
    <w:rsid w:val="00E54AF3"/>
    <w:rsid w:val="00E5736D"/>
    <w:rsid w:val="00E66E8D"/>
    <w:rsid w:val="00E6783B"/>
    <w:rsid w:val="00E728FE"/>
    <w:rsid w:val="00E74C85"/>
    <w:rsid w:val="00E74FBD"/>
    <w:rsid w:val="00E82FCC"/>
    <w:rsid w:val="00E97526"/>
    <w:rsid w:val="00E97B56"/>
    <w:rsid w:val="00E97CC0"/>
    <w:rsid w:val="00EA2BC1"/>
    <w:rsid w:val="00EC122A"/>
    <w:rsid w:val="00EC2C8C"/>
    <w:rsid w:val="00ED472E"/>
    <w:rsid w:val="00EE2219"/>
    <w:rsid w:val="00EE4FF5"/>
    <w:rsid w:val="00EF7568"/>
    <w:rsid w:val="00F00DCC"/>
    <w:rsid w:val="00F032E3"/>
    <w:rsid w:val="00F03C8C"/>
    <w:rsid w:val="00F03D68"/>
    <w:rsid w:val="00F05EC0"/>
    <w:rsid w:val="00F06877"/>
    <w:rsid w:val="00F147D1"/>
    <w:rsid w:val="00F165AA"/>
    <w:rsid w:val="00F57E4A"/>
    <w:rsid w:val="00F92047"/>
    <w:rsid w:val="00F95E8E"/>
    <w:rsid w:val="00FA1FD9"/>
    <w:rsid w:val="00FA24F9"/>
    <w:rsid w:val="00FA2EDD"/>
    <w:rsid w:val="00FA4FD7"/>
    <w:rsid w:val="00FA60C9"/>
    <w:rsid w:val="00FA7FE9"/>
    <w:rsid w:val="00FB0317"/>
    <w:rsid w:val="00FB23B4"/>
    <w:rsid w:val="00FC1EB5"/>
    <w:rsid w:val="00FD0140"/>
    <w:rsid w:val="00FE2F38"/>
    <w:rsid w:val="00FE4377"/>
    <w:rsid w:val="00FE61EC"/>
    <w:rsid w:val="00FE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1D9C67A0"/>
  <w15:docId w15:val="{C8172594-C514-4FA5-9D01-39CD5F6D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213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F2FF3"/>
  </w:style>
  <w:style w:type="paragraph" w:styleId="Stopka">
    <w:name w:val="footer"/>
    <w:basedOn w:val="Normalny"/>
    <w:link w:val="Stopka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CF2FF3"/>
  </w:style>
  <w:style w:type="character" w:styleId="Odwoaniedokomentarza">
    <w:name w:val="annotation reference"/>
    <w:basedOn w:val="Domylnaczcionkaakapitu"/>
    <w:uiPriority w:val="99"/>
    <w:semiHidden/>
    <w:unhideWhenUsed/>
    <w:rsid w:val="003628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28CB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28C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28C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28C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28C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28CB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ARTartustawynprozporzdzenia">
    <w:name w:val="ART(§) – art. ustawy (§ np. rozporządzenia)"/>
    <w:qFormat/>
    <w:rsid w:val="00AE34FD"/>
    <w:pPr>
      <w:suppressAutoHyphens/>
      <w:autoSpaceDE w:val="0"/>
      <w:autoSpaceDN w:val="0"/>
      <w:adjustRightInd w:val="0"/>
      <w:spacing w:before="120" w:after="0" w:line="360" w:lineRule="auto"/>
      <w:ind w:firstLine="510"/>
      <w:jc w:val="both"/>
    </w:pPr>
    <w:rPr>
      <w:rFonts w:ascii="Times" w:eastAsia="Times New Roman" w:hAnsi="Times" w:cs="Arial"/>
      <w:sz w:val="24"/>
      <w:szCs w:val="20"/>
      <w:lang w:eastAsia="pl-PL"/>
    </w:rPr>
  </w:style>
  <w:style w:type="table" w:styleId="Tabela-Siatka">
    <w:name w:val="Table Grid"/>
    <w:basedOn w:val="Standardowy"/>
    <w:uiPriority w:val="39"/>
    <w:rsid w:val="00AE3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treci">
    <w:name w:val="Tekst treści"/>
    <w:basedOn w:val="Domylnaczcionkaakapitu"/>
    <w:link w:val="Teksttreci1"/>
    <w:uiPriority w:val="99"/>
    <w:locked/>
    <w:rsid w:val="0085547A"/>
    <w:rPr>
      <w:rFonts w:cs="Times New Roman"/>
      <w:sz w:val="24"/>
      <w:szCs w:val="24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85547A"/>
    <w:pPr>
      <w:shd w:val="clear" w:color="auto" w:fill="FFFFFF"/>
      <w:spacing w:line="277" w:lineRule="exact"/>
      <w:ind w:firstLine="340"/>
      <w:jc w:val="both"/>
    </w:pPr>
    <w:rPr>
      <w:rFonts w:asciiTheme="minorHAnsi" w:eastAsiaTheme="minorHAnsi" w:hAnsiTheme="minorHAnsi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A235CC"/>
    <w:pPr>
      <w:ind w:left="720"/>
      <w:contextualSpacing/>
    </w:pPr>
  </w:style>
  <w:style w:type="paragraph" w:styleId="Poprawka">
    <w:name w:val="Revision"/>
    <w:hidden/>
    <w:uiPriority w:val="99"/>
    <w:semiHidden/>
    <w:rsid w:val="002773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treci28pt">
    <w:name w:val="Tekst treści (2) + 8 pt"/>
    <w:rsid w:val="00973EDA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5B2C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2C26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707A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70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707A"/>
    <w:rPr>
      <w:vertAlign w:val="superscript"/>
    </w:rPr>
  </w:style>
  <w:style w:type="character" w:customStyle="1" w:styleId="ng-binding">
    <w:name w:val="ng-binding"/>
    <w:basedOn w:val="Domylnaczcionkaakapitu"/>
    <w:rsid w:val="00CD5A90"/>
  </w:style>
  <w:style w:type="paragraph" w:styleId="NormalnyWeb">
    <w:name w:val="Normal (Web)"/>
    <w:basedOn w:val="Normalny"/>
    <w:uiPriority w:val="99"/>
    <w:semiHidden/>
    <w:unhideWhenUsed/>
    <w:rsid w:val="00A84C3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C3D86-BFB2-4CE4-A2BB-E8B15A501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</TotalTime>
  <Pages>1</Pages>
  <Words>79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a Gierszewska</dc:creator>
  <cp:lastModifiedBy>Ewa Smoczyńska</cp:lastModifiedBy>
  <cp:revision>9</cp:revision>
  <cp:lastPrinted>2026-02-23T10:52:00Z</cp:lastPrinted>
  <dcterms:created xsi:type="dcterms:W3CDTF">2026-02-25T08:50:00Z</dcterms:created>
  <dcterms:modified xsi:type="dcterms:W3CDTF">2026-07-01T09:14:00Z</dcterms:modified>
</cp:coreProperties>
</file>